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98F16A" w14:textId="0AA21496" w:rsidR="00604907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Perangkat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  <w:sz w:val="28"/>
          <w:szCs w:val="28"/>
        </w:rPr>
        <w:t>Soal</w:t>
      </w:r>
      <w:proofErr w:type="spellEnd"/>
      <w:r w:rsidRPr="00C44AF0"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 w:rsidR="00604907" w:rsidRPr="00C44AF0">
        <w:rPr>
          <w:rFonts w:ascii="Bookman Old Style" w:hAnsi="Bookman Old Style"/>
          <w:b/>
          <w:bCs/>
          <w:sz w:val="28"/>
          <w:szCs w:val="28"/>
        </w:rPr>
        <w:t>Observasi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6</w:t>
      </w:r>
      <w:r w:rsidR="003D64E6">
        <w:rPr>
          <w:rFonts w:ascii="Bookman Old Style" w:hAnsi="Bookman Old Style"/>
          <w:b/>
          <w:bCs/>
          <w:sz w:val="28"/>
          <w:szCs w:val="28"/>
        </w:rPr>
        <w:t>A</w:t>
      </w:r>
    </w:p>
    <w:p w14:paraId="205FA39A" w14:textId="463B1953" w:rsidR="00C44AF0" w:rsidRPr="00C44AF0" w:rsidRDefault="00C44AF0" w:rsidP="00C44AF0">
      <w:pPr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 xml:space="preserve">Skema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Penulisan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Buku</w:t>
      </w:r>
      <w:proofErr w:type="spellEnd"/>
      <w:r>
        <w:rPr>
          <w:rFonts w:ascii="Bookman Old Style" w:hAnsi="Bookman Old Style"/>
          <w:b/>
          <w:bCs/>
          <w:sz w:val="28"/>
          <w:szCs w:val="28"/>
        </w:rPr>
        <w:t xml:space="preserve"> </w:t>
      </w:r>
      <w:proofErr w:type="spellStart"/>
      <w:r>
        <w:rPr>
          <w:rFonts w:ascii="Bookman Old Style" w:hAnsi="Bookman Old Style"/>
          <w:b/>
          <w:bCs/>
          <w:sz w:val="28"/>
          <w:szCs w:val="28"/>
        </w:rPr>
        <w:t>Nonfiksi</w:t>
      </w:r>
      <w:proofErr w:type="spellEnd"/>
    </w:p>
    <w:p w14:paraId="512C3B65" w14:textId="77777777" w:rsidR="00604907" w:rsidRPr="00604907" w:rsidRDefault="00604907">
      <w:pPr>
        <w:rPr>
          <w:rFonts w:ascii="Bookman Old Style" w:hAnsi="Bookman Old Style"/>
        </w:rPr>
      </w:pPr>
    </w:p>
    <w:p w14:paraId="1D10165C" w14:textId="0D7DBED3" w:rsidR="00915C1E" w:rsidRPr="00C44AF0" w:rsidRDefault="00C44AF0" w:rsidP="00A640E6">
      <w:pPr>
        <w:spacing w:after="200"/>
        <w:rPr>
          <w:rFonts w:ascii="Bookman Old Style" w:hAnsi="Bookman Old Style"/>
          <w:b/>
          <w:bCs/>
        </w:rPr>
      </w:pPr>
      <w:proofErr w:type="spellStart"/>
      <w:r w:rsidRPr="00C44AF0">
        <w:rPr>
          <w:rFonts w:ascii="Bookman Old Style" w:hAnsi="Bookman Old Style"/>
          <w:b/>
          <w:bCs/>
        </w:rPr>
        <w:t>Perhatikan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pasangan</w:t>
      </w:r>
      <w:proofErr w:type="spellEnd"/>
      <w:r w:rsidRPr="00C44AF0">
        <w:rPr>
          <w:rFonts w:ascii="Bookman Old Style" w:hAnsi="Bookman Old Style"/>
          <w:b/>
          <w:bCs/>
        </w:rPr>
        <w:t xml:space="preserve"> kata </w:t>
      </w:r>
      <w:proofErr w:type="spellStart"/>
      <w:r w:rsidRPr="00C44AF0">
        <w:rPr>
          <w:rFonts w:ascii="Bookman Old Style" w:hAnsi="Bookman Old Style"/>
          <w:b/>
          <w:bCs/>
        </w:rPr>
        <w:t>berikut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ini</w:t>
      </w:r>
      <w:proofErr w:type="spellEnd"/>
      <w:r w:rsidRPr="00C44AF0">
        <w:rPr>
          <w:rFonts w:ascii="Bookman Old Style" w:hAnsi="Bookman Old Style"/>
          <w:b/>
          <w:bCs/>
        </w:rPr>
        <w:t>!</w:t>
      </w:r>
      <w:r w:rsidRPr="00C44AF0">
        <w:rPr>
          <w:rFonts w:ascii="Bookman Old Style" w:hAnsi="Bookman Old Style"/>
          <w:b/>
          <w:bCs/>
        </w:rPr>
        <w:br/>
      </w:r>
      <w:proofErr w:type="spellStart"/>
      <w:r w:rsidRPr="00C44AF0">
        <w:rPr>
          <w:rFonts w:ascii="Bookman Old Style" w:hAnsi="Bookman Old Style"/>
          <w:b/>
          <w:bCs/>
        </w:rPr>
        <w:t>Berilah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tanda</w:t>
      </w:r>
      <w:proofErr w:type="spellEnd"/>
      <w:r w:rsidRPr="00C44AF0">
        <w:rPr>
          <w:rFonts w:ascii="Bookman Old Style" w:hAnsi="Bookman Old Style"/>
          <w:b/>
          <w:bCs/>
        </w:rPr>
        <w:t xml:space="preserve"> </w:t>
      </w:r>
      <w:proofErr w:type="spellStart"/>
      <w:r w:rsidRPr="00C44AF0">
        <w:rPr>
          <w:rFonts w:ascii="Bookman Old Style" w:hAnsi="Bookman Old Style"/>
          <w:b/>
          <w:bCs/>
        </w:rPr>
        <w:t>centang</w:t>
      </w:r>
      <w:proofErr w:type="spellEnd"/>
      <w:r w:rsidRPr="00C44AF0">
        <w:rPr>
          <w:rFonts w:ascii="Bookman Old Style" w:hAnsi="Bookman Old Style"/>
          <w:b/>
          <w:bCs/>
        </w:rPr>
        <w:t xml:space="preserve"> (</w:t>
      </w:r>
      <w:r w:rsidRPr="00C44AF0">
        <w:rPr>
          <w:rFonts w:ascii="Bookman Old Style" w:hAnsi="Bookman Old Style"/>
          <w:b/>
          <w:bCs/>
        </w:rPr>
        <w:sym w:font="Symbol" w:char="F0D6"/>
      </w:r>
      <w:r w:rsidRPr="00C44AF0">
        <w:rPr>
          <w:rFonts w:ascii="Bookman Old Style" w:hAnsi="Bookman Old Style"/>
          <w:b/>
          <w:bCs/>
        </w:rPr>
        <w:t xml:space="preserve">) pada kata yang </w:t>
      </w:r>
      <w:proofErr w:type="spellStart"/>
      <w:r w:rsidRPr="00C44AF0">
        <w:rPr>
          <w:rFonts w:ascii="Bookman Old Style" w:hAnsi="Bookman Old Style"/>
          <w:b/>
          <w:bCs/>
        </w:rPr>
        <w:t>baku</w:t>
      </w:r>
      <w:proofErr w:type="spellEnd"/>
      <w:r w:rsidRPr="00C44AF0">
        <w:rPr>
          <w:rFonts w:ascii="Bookman Old Style" w:hAnsi="Bookman Old Style"/>
          <w:b/>
          <w:bCs/>
        </w:rPr>
        <w:t>!</w:t>
      </w:r>
    </w:p>
    <w:tbl>
      <w:tblPr>
        <w:tblStyle w:val="TableGrid"/>
        <w:tblW w:w="929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67"/>
        <w:gridCol w:w="567"/>
        <w:gridCol w:w="3798"/>
        <w:gridCol w:w="567"/>
        <w:gridCol w:w="3798"/>
      </w:tblGrid>
      <w:tr w:rsidR="00122CA4" w:rsidRPr="00604907" w14:paraId="52E5A687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633F75F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A5B3F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F66E11" w14:textId="3F88CA10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nga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E93966" w14:textId="007539F3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74BD2E0" w14:textId="35C525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ngar</w:t>
            </w:r>
            <w:proofErr w:type="spellEnd"/>
          </w:p>
        </w:tc>
      </w:tr>
      <w:tr w:rsidR="00122CA4" w:rsidRPr="00604907" w14:paraId="252E4C5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F326A0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C195D7C" w14:textId="2C3CD71A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42455EE" w14:textId="43BC8F2C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17D4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2FE344" w14:textId="3653CAE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isi</w:t>
            </w:r>
            <w:proofErr w:type="spellEnd"/>
          </w:p>
        </w:tc>
      </w:tr>
      <w:tr w:rsidR="00122CA4" w:rsidRPr="00604907" w14:paraId="0AAC4CA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339EF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3673F24" w14:textId="2A31B185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AEE27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er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727C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C141D1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 w:rsidRPr="00604907">
              <w:rPr>
                <w:rFonts w:ascii="Bookman Old Style" w:hAnsi="Bookman Old Style"/>
              </w:rPr>
              <w:t>anugrah</w:t>
            </w:r>
            <w:proofErr w:type="spellEnd"/>
          </w:p>
        </w:tc>
      </w:tr>
      <w:tr w:rsidR="00122CA4" w:rsidRPr="00604907" w14:paraId="44A9590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F065C7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2163659" w14:textId="3514C049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92FA42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rterb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3B8A836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E19F3C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beterbangan</w:t>
            </w:r>
            <w:proofErr w:type="spellEnd"/>
          </w:p>
        </w:tc>
      </w:tr>
      <w:tr w:rsidR="00122CA4" w:rsidRPr="00604907" w14:paraId="05F2E3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62086A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8D98A5B" w14:textId="4F740917" w:rsidR="00122CA4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C9DA3E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a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A6469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3EDD43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abe</w:t>
            </w:r>
            <w:proofErr w:type="spellEnd"/>
          </w:p>
        </w:tc>
      </w:tr>
      <w:tr w:rsidR="00122CA4" w:rsidRPr="00604907" w14:paraId="0165AB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2105A1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5CCAD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DF8E6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ma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D67B506" w14:textId="78218C91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98A7AF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cenderamata</w:t>
            </w:r>
            <w:proofErr w:type="spellEnd"/>
          </w:p>
        </w:tc>
      </w:tr>
      <w:tr w:rsidR="00122CA4" w:rsidRPr="00604907" w14:paraId="258F7C7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47DDA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B2ABB37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5D1CE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</w:t>
            </w:r>
            <w:proofErr w:type="spellEnd"/>
            <w:r>
              <w:rPr>
                <w:rFonts w:ascii="Bookman Old Style" w:hAnsi="Bookman Old Style"/>
              </w:rPr>
              <w:t xml:space="preserve"> pada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C2A01D6" w14:textId="3A1A8947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295529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ripada</w:t>
            </w:r>
            <w:proofErr w:type="spellEnd"/>
          </w:p>
        </w:tc>
      </w:tr>
      <w:tr w:rsidR="00122CA4" w:rsidRPr="00604907" w14:paraId="71900A3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CA6F8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C8D09AD" w14:textId="27114EEC" w:rsidR="00122CA4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9B93EC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wars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AA987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A8A35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as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warsa</w:t>
            </w:r>
            <w:proofErr w:type="spellEnd"/>
          </w:p>
        </w:tc>
      </w:tr>
      <w:tr w:rsidR="00122CA4" w:rsidRPr="00604907" w14:paraId="2E26DA6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E4BB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AF01CA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88186C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etai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81DB456" w14:textId="5E0D7D50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9C1D9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detil</w:t>
            </w:r>
            <w:proofErr w:type="spellEnd"/>
          </w:p>
        </w:tc>
      </w:tr>
      <w:tr w:rsidR="00122CA4" w:rsidRPr="00604907" w14:paraId="32939FB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394968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65E8F7C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4B3398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kurikul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AB1B8D8" w14:textId="468D4E23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F0D0C0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kstrakurikuler</w:t>
            </w:r>
            <w:proofErr w:type="spellEnd"/>
          </w:p>
        </w:tc>
      </w:tr>
      <w:tr w:rsidR="00122CA4" w:rsidRPr="00604907" w14:paraId="126D657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92D93F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933071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B64F98" w14:textId="7FD13375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yiri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6184D50" w14:textId="35FB7A05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5AE0C3" w14:textId="7263810B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irik</w:t>
            </w:r>
            <w:proofErr w:type="spellEnd"/>
          </w:p>
        </w:tc>
      </w:tr>
      <w:tr w:rsidR="00122CA4" w:rsidRPr="00604907" w14:paraId="03D2800F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9DB65A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D740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CDB4550" w14:textId="25C4A731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a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2FEDFD0" w14:textId="0B84DB79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CE88F" w14:textId="0C9BBBFD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iyama</w:t>
            </w:r>
            <w:proofErr w:type="spellEnd"/>
          </w:p>
        </w:tc>
      </w:tr>
      <w:tr w:rsidR="00122CA4" w:rsidRPr="00604907" w14:paraId="55239289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D87653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E42B771" w14:textId="02E479A4" w:rsidR="00122CA4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0840FF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m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5654D1F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A4C88A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eminin</w:t>
            </w:r>
            <w:proofErr w:type="spellEnd"/>
          </w:p>
        </w:tc>
      </w:tr>
      <w:tr w:rsidR="00122CA4" w:rsidRPr="00604907" w14:paraId="6ECE558B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0B9752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5CF20EB" w14:textId="121B4366" w:rsidR="00122CA4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2EBE79" w14:textId="32548E6E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lap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4DFF65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D4BC4EB" w14:textId="0D39A515" w:rsidR="00122CA4" w:rsidRDefault="006A6BA1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lepah</w:t>
            </w:r>
          </w:p>
        </w:tc>
      </w:tr>
      <w:tr w:rsidR="00122CA4" w:rsidRPr="00604907" w14:paraId="2B6A2CD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319D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971CE38" w14:textId="3AF56A16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010FD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erark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C968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B11B1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irarki</w:t>
            </w:r>
            <w:proofErr w:type="spellEnd"/>
          </w:p>
        </w:tc>
      </w:tr>
      <w:tr w:rsidR="00122CA4" w:rsidRPr="00604907" w14:paraId="33E889C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92B1A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B7448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CD444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BC1A2ED" w14:textId="65D3840A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9421F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istri</w:t>
            </w:r>
            <w:proofErr w:type="spellEnd"/>
          </w:p>
        </w:tc>
      </w:tr>
      <w:tr w:rsidR="00122CA4" w:rsidRPr="00604907" w14:paraId="1BB739D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AF9765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F3E07E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9C10A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ua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DC04A7A" w14:textId="73F3AA27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4F5FB5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dwal</w:t>
            </w:r>
            <w:proofErr w:type="spellEnd"/>
          </w:p>
        </w:tc>
      </w:tr>
      <w:tr w:rsidR="00122CA4" w:rsidRPr="00604907" w14:paraId="0424E0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EB50E1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2E97499" w14:textId="7E7D66CB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2AE3E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is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576ECD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E68C39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risma</w:t>
            </w:r>
            <w:proofErr w:type="spellEnd"/>
          </w:p>
        </w:tc>
      </w:tr>
      <w:tr w:rsidR="00122CA4" w:rsidRPr="00604907" w14:paraId="32EA09C4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5C2D4F9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711558" w14:textId="2BDD80EB" w:rsidR="00122CA4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CB6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zan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0FC450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8F10F6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hasanah</w:t>
            </w:r>
            <w:proofErr w:type="spellEnd"/>
          </w:p>
        </w:tc>
      </w:tr>
      <w:tr w:rsidR="00122CA4" w:rsidRPr="00604907" w14:paraId="1D95FA4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785620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30E2E09" w14:textId="6BA784EB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208EF6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kre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D51DF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9EBFE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ongkrit</w:t>
            </w:r>
            <w:proofErr w:type="spellEnd"/>
          </w:p>
        </w:tc>
      </w:tr>
      <w:tr w:rsidR="00122CA4" w:rsidRPr="00604907" w14:paraId="0B06540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C195CC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086CD8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4489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ob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64E776" w14:textId="7489A024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C105E8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lubang</w:t>
            </w:r>
            <w:proofErr w:type="spellEnd"/>
          </w:p>
        </w:tc>
      </w:tr>
      <w:tr w:rsidR="00122CA4" w:rsidRPr="00604907" w14:paraId="7323F1E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74DB02D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109FC62" w14:textId="14A32B80" w:rsidR="00122CA4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723E74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Pengasi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6CB16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FDE02F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hapengasih</w:t>
            </w:r>
            <w:proofErr w:type="spellEnd"/>
          </w:p>
        </w:tc>
      </w:tr>
      <w:tr w:rsidR="00122CA4" w:rsidRPr="00604907" w14:paraId="3ED2975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5040BA7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73FCC53" w14:textId="52C8985A" w:rsidR="00122CA4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8E710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921FE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4DFF54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arkah</w:t>
            </w:r>
            <w:proofErr w:type="spellEnd"/>
          </w:p>
        </w:tc>
      </w:tr>
      <w:tr w:rsidR="00122CA4" w:rsidRPr="00604907" w14:paraId="6CFCA88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003BA1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A060E7F" w14:textId="318DA607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566DC53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masjid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1F533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AC8309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sjid</w:t>
            </w:r>
            <w:proofErr w:type="spellEnd"/>
          </w:p>
        </w:tc>
      </w:tr>
      <w:tr w:rsidR="00122CA4" w:rsidRPr="00604907" w14:paraId="13C1827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3DA528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9CFF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6F91DE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bo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DFD1716" w14:textId="5ED1710C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6B7DB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ebor</w:t>
            </w:r>
            <w:proofErr w:type="spellEnd"/>
          </w:p>
        </w:tc>
      </w:tr>
      <w:tr w:rsidR="00122CA4" w:rsidRPr="00604907" w14:paraId="4A794F8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1B795B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F70AB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264163E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engaruh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4B64163" w14:textId="23EACFD3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F725F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mpengaruhi</w:t>
            </w:r>
            <w:proofErr w:type="spellEnd"/>
          </w:p>
        </w:tc>
      </w:tr>
      <w:tr w:rsidR="00122CA4" w:rsidRPr="00604907" w14:paraId="78352622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EBAD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E626298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6D1BB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adang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CDF62D" w14:textId="02338BCD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36A185A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hadang</w:t>
            </w:r>
            <w:proofErr w:type="spellEnd"/>
          </w:p>
        </w:tc>
      </w:tr>
      <w:tr w:rsidR="00122CA4" w:rsidRPr="00604907" w14:paraId="37270BA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A04E6B5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9136714" w14:textId="0E86E927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8661C05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konsums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04DB6A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65A991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onsumsi</w:t>
            </w:r>
            <w:proofErr w:type="spellEnd"/>
          </w:p>
        </w:tc>
      </w:tr>
      <w:tr w:rsidR="00122CA4" w:rsidRPr="00604907" w14:paraId="67DA9BC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F6AF5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5B1030E" w14:textId="7261894F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2CF0C5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gubah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1896A1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6578D76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rubah</w:t>
            </w:r>
            <w:proofErr w:type="spellEnd"/>
          </w:p>
        </w:tc>
      </w:tr>
      <w:tr w:rsidR="00122CA4" w:rsidRPr="00604907" w14:paraId="0225088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8978FD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976F84F" w14:textId="222718E3" w:rsidR="00122CA4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420E58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eri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1295E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D0DB6A8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mentri</w:t>
            </w:r>
            <w:proofErr w:type="spellEnd"/>
          </w:p>
        </w:tc>
      </w:tr>
      <w:tr w:rsidR="00122CA4" w:rsidRPr="00604907" w14:paraId="116AAFC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C5C19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A9FC84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D3D650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f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FD198A5" w14:textId="68AB410E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6D9ED20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apas</w:t>
            </w:r>
          </w:p>
        </w:tc>
      </w:tr>
      <w:tr w:rsidR="00122CA4" w:rsidRPr="00604907" w14:paraId="25F0339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4E64640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1E0BD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B7842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A56CA86" w14:textId="0CEB964C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EA4738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narasumber</w:t>
            </w:r>
            <w:proofErr w:type="spellEnd"/>
          </w:p>
        </w:tc>
      </w:tr>
      <w:tr w:rsidR="00122CA4" w:rsidRPr="00604907" w14:paraId="6BE91A56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F8213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2004E3" w14:textId="22DD8D4B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686F9A" w14:textId="47B1AB12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hemp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88E399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3443D1C" w14:textId="40EB6D44" w:rsidR="00122CA4" w:rsidRPr="00604907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empas</w:t>
            </w:r>
            <w:proofErr w:type="spellEnd"/>
          </w:p>
        </w:tc>
      </w:tr>
      <w:tr w:rsidR="00122CA4" w:rsidRPr="00604907" w14:paraId="6FE28C5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8A433CD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E64393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5F46CA4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sukm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CF8B21B" w14:textId="288237CF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BD5B08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olahsukma</w:t>
            </w:r>
            <w:proofErr w:type="spellEnd"/>
          </w:p>
        </w:tc>
      </w:tr>
      <w:tr w:rsidR="00122CA4" w:rsidRPr="00604907" w14:paraId="0AA2D31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12F39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CF16C9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2AA125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anga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8F1848" w14:textId="26A3D791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9A3593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nandatangan</w:t>
            </w:r>
            <w:proofErr w:type="spellEnd"/>
          </w:p>
        </w:tc>
      </w:tr>
      <w:tr w:rsidR="00122CA4" w:rsidRPr="00604907" w14:paraId="6EFD5C0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E6CF0A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59AE88" w14:textId="7691A792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F896C27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el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06D85B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FA6D9C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personil</w:t>
            </w:r>
            <w:proofErr w:type="spellEnd"/>
          </w:p>
        </w:tc>
      </w:tr>
      <w:tr w:rsidR="00122CA4" w:rsidRPr="00604907" w14:paraId="103863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8C0E70B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B6C4AC3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47D1C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gi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EC563D8" w14:textId="4CD67A55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5942ABD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relijius</w:t>
            </w:r>
            <w:proofErr w:type="spellEnd"/>
          </w:p>
        </w:tc>
      </w:tr>
      <w:tr w:rsidR="00122CA4" w:rsidRPr="00604907" w14:paraId="65753B9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E44C992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F5C3C7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26465A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empat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409DD3D9" w14:textId="5B1FF71A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1D50D8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empat</w:t>
            </w:r>
            <w:proofErr w:type="spellEnd"/>
          </w:p>
        </w:tc>
      </w:tr>
      <w:tr w:rsidR="00122CA4" w:rsidRPr="00604907" w14:paraId="5B79EBCC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5D7B6B7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2D5B44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70F229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tig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706F2D9" w14:textId="745793AF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609F5482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gitiga</w:t>
            </w:r>
            <w:proofErr w:type="spellEnd"/>
          </w:p>
        </w:tc>
      </w:tr>
      <w:tr w:rsidR="00122CA4" w:rsidRPr="00604907" w14:paraId="227C01BA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F57D28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733F0E4" w14:textId="5EC98859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EAD13B3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a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D98EB3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44263F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elebriti</w:t>
            </w:r>
            <w:proofErr w:type="spellEnd"/>
          </w:p>
        </w:tc>
      </w:tr>
      <w:tr w:rsidR="00122CA4" w:rsidRPr="00604907" w14:paraId="54C822F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0A5AF0F3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DA4C7A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AB4D8FC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day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6F50E45" w14:textId="7480AE32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3134ED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umberdaya</w:t>
            </w:r>
            <w:proofErr w:type="spellEnd"/>
          </w:p>
        </w:tc>
      </w:tr>
      <w:tr w:rsidR="00122CA4" w:rsidRPr="00604907" w14:paraId="1A2A78F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CF33B4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A35AD78" w14:textId="50F274BC" w:rsidR="00122CA4" w:rsidRPr="00604907" w:rsidRDefault="009B553E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84CA18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ht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EDE403D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534FD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akhta</w:t>
            </w:r>
            <w:proofErr w:type="spellEnd"/>
          </w:p>
        </w:tc>
      </w:tr>
      <w:tr w:rsidR="00122CA4" w:rsidRPr="00604907" w14:paraId="1F8DC743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6A6F8CB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4766BC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E1076B8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cermin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8A7661B" w14:textId="07A7BBA3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04FDEB" w14:textId="77777777" w:rsidR="00122CA4" w:rsidRPr="00604907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tercermin</w:t>
            </w:r>
            <w:proofErr w:type="spellEnd"/>
          </w:p>
        </w:tc>
      </w:tr>
      <w:tr w:rsidR="00122CA4" w:rsidRPr="00604907" w14:paraId="32EBEE7D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D22133C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F48999F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F3A44C6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uji </w:t>
            </w:r>
            <w:proofErr w:type="spellStart"/>
            <w:r>
              <w:rPr>
                <w:rFonts w:ascii="Bookman Old Style" w:hAnsi="Bookman Old Style"/>
              </w:rPr>
              <w:t>co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96D3BDE" w14:textId="48D61F47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E9E889E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jicoba</w:t>
            </w:r>
            <w:proofErr w:type="spellEnd"/>
          </w:p>
        </w:tc>
      </w:tr>
      <w:tr w:rsidR="00122CA4" w:rsidRPr="00604907" w14:paraId="6F2073A8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0290A2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17649DC" w14:textId="597AB012" w:rsidR="00122CA4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1FC6DC4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dz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C0BC0D0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9F09F6B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staz</w:t>
            </w:r>
            <w:proofErr w:type="spellEnd"/>
          </w:p>
        </w:tc>
      </w:tr>
      <w:tr w:rsidR="00122CA4" w:rsidRPr="00604907" w14:paraId="0F515E95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4B01DF2E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DBB7F6" w14:textId="52C1951B" w:rsidR="00122CA4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052D2074" w14:textId="77AC0FA3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erpu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42AB94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BBD1167" w14:textId="6F9FDE66" w:rsidR="00122CA4" w:rsidRDefault="006A6BA1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karpus</w:t>
            </w:r>
            <w:proofErr w:type="spellEnd"/>
          </w:p>
        </w:tc>
      </w:tr>
      <w:tr w:rsidR="00122CA4" w:rsidRPr="00604907" w14:paraId="758A03E1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3FA63C84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76C6B3E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455B1AD1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vlek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3208FFA" w14:textId="6781FC3B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34051A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flek</w:t>
            </w:r>
            <w:proofErr w:type="spellEnd"/>
          </w:p>
        </w:tc>
      </w:tr>
      <w:tr w:rsidR="00122CA4" w:rsidRPr="00604907" w14:paraId="02A57BE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B28C5E8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63D131A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70127A4C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</w:t>
            </w:r>
            <w:proofErr w:type="spellEnd"/>
            <w:r>
              <w:rPr>
                <w:rFonts w:ascii="Bookman Old Style" w:hAnsi="Bookman Old Style"/>
              </w:rPr>
              <w:t xml:space="preserve"> </w:t>
            </w:r>
            <w:proofErr w:type="spellStart"/>
            <w:r>
              <w:rPr>
                <w:rFonts w:ascii="Bookman Old Style" w:hAnsi="Bookman Old Style"/>
              </w:rPr>
              <w:t>laba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FEABC1C" w14:textId="00B651F5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3B3F3372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waralaba</w:t>
            </w:r>
            <w:proofErr w:type="spellEnd"/>
          </w:p>
        </w:tc>
      </w:tr>
      <w:tr w:rsidR="00122CA4" w:rsidRPr="00604907" w14:paraId="1D6DDE6E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218E0396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02C68B6" w14:textId="6D72D468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2B9E915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d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12F91BC" w14:textId="77777777" w:rsidR="00122CA4" w:rsidRPr="00604907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28F6C199" w14:textId="77777777" w:rsidR="00122CA4" w:rsidRDefault="00122CA4" w:rsidP="00A447E8">
            <w:pPr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zamrut</w:t>
            </w:r>
            <w:proofErr w:type="spellEnd"/>
          </w:p>
        </w:tc>
      </w:tr>
      <w:tr w:rsidR="00122CA4" w:rsidRPr="00604907" w14:paraId="1AC60A70" w14:textId="77777777" w:rsidTr="000B7915">
        <w:trPr>
          <w:trHeight w:val="397"/>
        </w:trPr>
        <w:tc>
          <w:tcPr>
            <w:tcW w:w="567" w:type="dxa"/>
            <w:vAlign w:val="bottom"/>
          </w:tcPr>
          <w:p w14:paraId="1AFADF41" w14:textId="77777777" w:rsidR="00122CA4" w:rsidRPr="00604907" w:rsidRDefault="00122CA4" w:rsidP="00A447E8">
            <w:pPr>
              <w:pStyle w:val="ListParagraph"/>
              <w:numPr>
                <w:ilvl w:val="0"/>
                <w:numId w:val="1"/>
              </w:numPr>
              <w:jc w:val="right"/>
              <w:rPr>
                <w:rFonts w:ascii="Bookman Old Style" w:hAnsi="Bookman Old Style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5538A6B" w14:textId="77777777" w:rsidR="00122CA4" w:rsidRDefault="00122CA4" w:rsidP="00A447E8">
            <w:pPr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10F2017E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zag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2FF15A" w14:textId="694B80A8" w:rsidR="00122CA4" w:rsidRPr="00604907" w:rsidRDefault="002B53C8" w:rsidP="00A447E8">
            <w:pPr>
              <w:jc w:val="center"/>
              <w:rPr>
                <w:rFonts w:ascii="Bookman Old Style" w:hAnsi="Bookman Old Style"/>
              </w:rPr>
            </w:pPr>
            <w:r w:rsidRPr="00C44AF0">
              <w:rPr>
                <w:rFonts w:ascii="Bookman Old Style" w:hAnsi="Bookman Old Style"/>
                <w:b/>
                <w:bCs/>
              </w:rPr>
              <w:sym w:font="Symbol" w:char="F0D6"/>
            </w:r>
          </w:p>
        </w:tc>
        <w:tc>
          <w:tcPr>
            <w:tcW w:w="3798" w:type="dxa"/>
            <w:tcMar>
              <w:left w:w="113" w:type="dxa"/>
            </w:tcMar>
            <w:vAlign w:val="bottom"/>
          </w:tcPr>
          <w:p w14:paraId="5D4AD479" w14:textId="77777777" w:rsidR="00122CA4" w:rsidRDefault="00122CA4" w:rsidP="00A447E8">
            <w:pPr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zig-zag</w:t>
            </w:r>
          </w:p>
        </w:tc>
      </w:tr>
    </w:tbl>
    <w:p w14:paraId="65247E09" w14:textId="0A8DB25F" w:rsidR="00604907" w:rsidRDefault="00604907">
      <w:pPr>
        <w:rPr>
          <w:rFonts w:ascii="Bookman Old Style" w:hAnsi="Bookman Old Style"/>
        </w:rPr>
      </w:pPr>
    </w:p>
    <w:p w14:paraId="0CE59194" w14:textId="77777777" w:rsidR="00A447E8" w:rsidRDefault="00A447E8">
      <w:pPr>
        <w:rPr>
          <w:rFonts w:ascii="Bookman Old Style" w:hAnsi="Bookman Old Style"/>
        </w:rPr>
      </w:pPr>
    </w:p>
    <w:p w14:paraId="782AC25B" w14:textId="77777777" w:rsidR="00A447E8" w:rsidRDefault="00A447E8">
      <w:pPr>
        <w:rPr>
          <w:rFonts w:ascii="Bookman Old Style" w:hAnsi="Bookman Old Style"/>
        </w:rPr>
      </w:pPr>
    </w:p>
    <w:sectPr w:rsidR="00A447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E75A65"/>
    <w:multiLevelType w:val="hybridMultilevel"/>
    <w:tmpl w:val="7E5E4260"/>
    <w:lvl w:ilvl="0" w:tplc="D9923472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44027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NDIyNTA0MDA0NDVS0lEKTi0uzszPAykwrAUArqD9iywAAAA="/>
  </w:docVars>
  <w:rsids>
    <w:rsidRoot w:val="00604907"/>
    <w:rsid w:val="000B7915"/>
    <w:rsid w:val="00122CA4"/>
    <w:rsid w:val="002B53C8"/>
    <w:rsid w:val="003348C9"/>
    <w:rsid w:val="00361A11"/>
    <w:rsid w:val="003D64E6"/>
    <w:rsid w:val="00604907"/>
    <w:rsid w:val="006A6BA1"/>
    <w:rsid w:val="009B553E"/>
    <w:rsid w:val="00A447E8"/>
    <w:rsid w:val="00A46CCC"/>
    <w:rsid w:val="00A640E6"/>
    <w:rsid w:val="00AF703B"/>
    <w:rsid w:val="00BE26A1"/>
    <w:rsid w:val="00C44AF0"/>
    <w:rsid w:val="00CE5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34B747"/>
  <w15:chartTrackingRefBased/>
  <w15:docId w15:val="{9D523944-FF99-4F6A-BE4C-CB3B91BBA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049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04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id Hidayat</dc:creator>
  <cp:keywords/>
  <dc:description/>
  <cp:lastModifiedBy>USER</cp:lastModifiedBy>
  <cp:revision>2</cp:revision>
  <dcterms:created xsi:type="dcterms:W3CDTF">2022-08-23T07:17:00Z</dcterms:created>
  <dcterms:modified xsi:type="dcterms:W3CDTF">2022-08-23T07:17:00Z</dcterms:modified>
</cp:coreProperties>
</file>